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C2651"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3D8DC52A" w14:textId="41B3F538" w:rsidR="0085695C" w:rsidRPr="0087316C" w:rsidRDefault="0085695C" w:rsidP="00C56C08">
      <w:pPr>
        <w:pStyle w:val="BulletList"/>
        <w:ind w:left="360" w:hanging="270"/>
      </w:pPr>
      <w:r w:rsidRPr="0087316C">
        <w:t>Multiphase Flow Assurance</w:t>
      </w:r>
    </w:p>
    <w:p w14:paraId="0096568E" w14:textId="77777777" w:rsidR="00EA238E" w:rsidRPr="0087316C" w:rsidRDefault="00840AB4" w:rsidP="00C56C08">
      <w:pPr>
        <w:pStyle w:val="BulletList"/>
        <w:ind w:left="360" w:hanging="270"/>
      </w:pPr>
      <w:r w:rsidRPr="0087316C">
        <w:t>Process Engineering</w:t>
      </w:r>
      <w:r w:rsidR="00EA238E" w:rsidRPr="0087316C">
        <w:t xml:space="preserve"> </w:t>
      </w:r>
    </w:p>
    <w:p w14:paraId="461720AC" w14:textId="24095E56" w:rsidR="006D25E1" w:rsidRDefault="00827B1F" w:rsidP="00C56C08">
      <w:pPr>
        <w:pStyle w:val="BulletList"/>
        <w:ind w:left="360" w:hanging="270"/>
      </w:pPr>
      <w:r w:rsidRPr="0087316C">
        <w:t xml:space="preserve">Subsea and </w:t>
      </w:r>
      <w:r w:rsidR="006D25E1">
        <w:t>Onshore</w:t>
      </w:r>
    </w:p>
    <w:p w14:paraId="21C59EFD" w14:textId="594F0A57" w:rsidR="00C316AC" w:rsidRPr="0087316C" w:rsidRDefault="00827B1F" w:rsidP="00C56C08">
      <w:pPr>
        <w:pStyle w:val="BulletList"/>
        <w:ind w:left="360" w:hanging="270"/>
      </w:pPr>
      <w:r w:rsidRPr="0087316C">
        <w:t>Shale</w:t>
      </w:r>
      <w:r w:rsidR="00BB1467">
        <w:t xml:space="preserve"> </w:t>
      </w:r>
      <w:r w:rsidR="00E702B3" w:rsidRPr="0087316C">
        <w:t>D</w:t>
      </w:r>
      <w:r w:rsidR="0030462D" w:rsidRPr="0087316C">
        <w:t>evelopment</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6116A567" w14:textId="76EA701A" w:rsidR="006140AA" w:rsidRPr="00C56C08" w:rsidRDefault="00E5486E" w:rsidP="00C56C08">
      <w:pPr>
        <w:pStyle w:val="BulletList"/>
        <w:ind w:left="360" w:hanging="270"/>
      </w:pPr>
      <w:r w:rsidRPr="00C56C08">
        <w:t xml:space="preserve">OLGA, </w:t>
      </w:r>
      <w:r w:rsidR="0052107F" w:rsidRPr="00C56C08">
        <w:t>PIPESIM, SPS</w:t>
      </w:r>
      <w:r w:rsidR="0010441E">
        <w:t xml:space="preserve"> (Stoner)</w:t>
      </w:r>
      <w:r w:rsidR="0052107F" w:rsidRPr="00C56C08">
        <w:t>,</w:t>
      </w:r>
      <w:r w:rsidR="006140AA" w:rsidRPr="00C56C08">
        <w:t xml:space="preserve"> </w:t>
      </w:r>
      <w:r w:rsidR="009F65C7" w:rsidRPr="00C56C08">
        <w:t xml:space="preserve">PIPEPHASE, </w:t>
      </w:r>
      <w:proofErr w:type="spellStart"/>
      <w:r w:rsidR="009F65C7" w:rsidRPr="00C56C08">
        <w:t>PVTSim</w:t>
      </w:r>
      <w:proofErr w:type="spellEnd"/>
      <w:r w:rsidR="009F65C7" w:rsidRPr="00C56C08">
        <w:t xml:space="preserve">, </w:t>
      </w:r>
      <w:proofErr w:type="spellStart"/>
      <w:r w:rsidR="004A7693" w:rsidRPr="00C56C08">
        <w:t>M</w:t>
      </w:r>
      <w:r w:rsidR="006140AA" w:rsidRPr="00C56C08">
        <w:t>ultiflash</w:t>
      </w:r>
      <w:proofErr w:type="spellEnd"/>
      <w:r w:rsidR="004A7693" w:rsidRPr="00C56C08">
        <w:t xml:space="preserve"> </w:t>
      </w:r>
    </w:p>
    <w:p w14:paraId="3A074B62" w14:textId="4571B983" w:rsidR="006140AA" w:rsidRPr="00C56C08" w:rsidRDefault="0085695C" w:rsidP="00C56C08">
      <w:pPr>
        <w:pStyle w:val="BulletList"/>
        <w:ind w:left="360" w:hanging="270"/>
      </w:pPr>
      <w:r w:rsidRPr="00C56C08">
        <w:t xml:space="preserve">HYSYS, </w:t>
      </w:r>
      <w:proofErr w:type="spellStart"/>
      <w:r w:rsidRPr="00C56C08">
        <w:t>Unisim</w:t>
      </w:r>
      <w:proofErr w:type="spellEnd"/>
      <w:r w:rsidRPr="00C56C08">
        <w:t xml:space="preserve">, PRO II, ProMax, </w:t>
      </w:r>
      <w:proofErr w:type="spellStart"/>
      <w:r w:rsidR="00A6379A" w:rsidRPr="00C56C08">
        <w:t>F</w:t>
      </w:r>
      <w:r w:rsidR="006140AA" w:rsidRPr="00C56C08">
        <w:t>laresim</w:t>
      </w:r>
      <w:proofErr w:type="spellEnd"/>
      <w:r w:rsidR="004A3D7E" w:rsidRPr="00C56C08">
        <w:t xml:space="preserve">, </w:t>
      </w:r>
      <w:proofErr w:type="spellStart"/>
      <w:r w:rsidR="00CC654C" w:rsidRPr="00C56C08">
        <w:t>P</w:t>
      </w:r>
      <w:r w:rsidR="006140AA" w:rsidRPr="00C56C08">
        <w:t>hast</w:t>
      </w:r>
      <w:proofErr w:type="spellEnd"/>
      <w:r w:rsidR="00A6379A" w:rsidRPr="00C56C08">
        <w:t xml:space="preserve"> </w:t>
      </w:r>
    </w:p>
    <w:p w14:paraId="2D3FACE4" w14:textId="1C28CE8A" w:rsidR="00A6379A" w:rsidRPr="00C56C08" w:rsidRDefault="00A6379A" w:rsidP="00C56C08">
      <w:pPr>
        <w:pStyle w:val="BulletList"/>
        <w:ind w:left="360" w:hanging="270"/>
      </w:pPr>
      <w:r w:rsidRPr="00C56C08">
        <w:t xml:space="preserve">Python, </w:t>
      </w:r>
      <w:r w:rsidR="00A6004C" w:rsidRPr="00C56C08">
        <w:t xml:space="preserve">Java, C++, </w:t>
      </w:r>
      <w:r w:rsidRPr="00C56C08">
        <w:t xml:space="preserve">VBA, </w:t>
      </w:r>
      <w:proofErr w:type="spellStart"/>
      <w:r w:rsidRPr="00C56C08">
        <w:t>Matlab</w:t>
      </w:r>
      <w:proofErr w:type="spellEnd"/>
    </w:p>
    <w:p w14:paraId="3F21E27B" w14:textId="1209932D" w:rsidR="00DF07D9" w:rsidRDefault="00DF07D9" w:rsidP="00C56C08">
      <w:pPr>
        <w:pStyle w:val="BulletList"/>
        <w:ind w:left="360" w:hanging="270"/>
      </w:pPr>
      <w:r w:rsidRPr="00C56C08">
        <w:t>Model Validation and Tuning</w:t>
      </w:r>
    </w:p>
    <w:p w14:paraId="145FD215" w14:textId="65074662" w:rsidR="00CF7B33" w:rsidRPr="00C56C08" w:rsidRDefault="00026D14" w:rsidP="00C56C08">
      <w:pPr>
        <w:pStyle w:val="BulletList"/>
        <w:ind w:left="360" w:hanging="270"/>
      </w:pPr>
      <w:r>
        <w:t>Machine/Deep Learning</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7272120F" w:rsidR="00781832" w:rsidRPr="0087316C" w:rsidRDefault="00155677" w:rsidP="00757724">
      <w:pPr>
        <w:pStyle w:val="BodyText"/>
      </w:pPr>
      <w:bookmarkStart w:id="0" w:name="_Hlk8296990"/>
      <w:r w:rsidRPr="0087316C">
        <w:t xml:space="preserve">A Professional Engineer with </w:t>
      </w:r>
      <w:r w:rsidR="000B6C94">
        <w:t xml:space="preserve">more than </w:t>
      </w:r>
      <w:r w:rsidR="00F452A4">
        <w:t>15 years of</w:t>
      </w:r>
      <w:r w:rsidRPr="0087316C">
        <w:t xml:space="preserve"> experience in </w:t>
      </w:r>
      <w:r w:rsidR="00B2412D" w:rsidRPr="0087316C">
        <w:t>multiphase flow assurance</w:t>
      </w:r>
      <w:r w:rsidR="00DD320A" w:rsidRPr="0087316C">
        <w:t xml:space="preserve">, field development, </w:t>
      </w:r>
      <w:r w:rsidR="00B2412D" w:rsidRPr="0087316C">
        <w:t xml:space="preserve">and </w:t>
      </w:r>
      <w:r w:rsidRPr="0087316C">
        <w:t>process engineering</w:t>
      </w:r>
      <w:r w:rsidR="00DD320A" w:rsidRPr="0087316C">
        <w:t xml:space="preserve"> for capital projects and </w:t>
      </w:r>
      <w:r w:rsidR="00827B1F" w:rsidRPr="0087316C">
        <w:t>operational support</w:t>
      </w:r>
      <w:r w:rsidRPr="0087316C">
        <w:t xml:space="preserve">. As a </w:t>
      </w:r>
      <w:r w:rsidR="00A95957" w:rsidRPr="0087316C">
        <w:t>subject matter expert</w:t>
      </w:r>
      <w:r w:rsidRPr="0087316C">
        <w:t xml:space="preserve">, provides system configuration, technical and simulation support for </w:t>
      </w:r>
      <w:r w:rsidR="00DD320A" w:rsidRPr="0087316C">
        <w:t xml:space="preserve">production, </w:t>
      </w:r>
      <w:r w:rsidRPr="0087316C">
        <w:t>pipeline</w:t>
      </w:r>
      <w:r w:rsidR="00DD320A" w:rsidRPr="0087316C">
        <w:t>s</w:t>
      </w:r>
      <w:r w:rsidRPr="0087316C">
        <w:t xml:space="preserve"> and upstream facilities. </w:t>
      </w:r>
      <w:r w:rsidR="00F1767E">
        <w:t>P</w:t>
      </w:r>
      <w:r w:rsidRPr="0087316C">
        <w:t xml:space="preserve">roven track record </w:t>
      </w:r>
      <w:r w:rsidR="00F1767E">
        <w:t>of</w:t>
      </w:r>
      <w:r w:rsidRPr="0087316C">
        <w:t xml:space="preserve"> new technology development and </w:t>
      </w:r>
      <w:r w:rsidR="008E28A2" w:rsidRPr="0087316C">
        <w:t>deployment</w:t>
      </w:r>
      <w:r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21A47B1D" w:rsidR="00C04149" w:rsidRPr="0087316C" w:rsidRDefault="00C04149" w:rsidP="002E6604">
      <w:pPr>
        <w:pStyle w:val="Heading2"/>
      </w:pPr>
      <w:r w:rsidRPr="0087316C">
        <w:t xml:space="preserve">Senior </w:t>
      </w:r>
      <w:r w:rsidR="00A17E23">
        <w:t xml:space="preserve">Principal </w:t>
      </w:r>
      <w:r w:rsidR="00C55D36" w:rsidRPr="0087316C">
        <w:t>Flow Assurance</w:t>
      </w:r>
      <w:r w:rsidR="00F55A76" w:rsidRPr="0087316C">
        <w:t xml:space="preserve"> Engineer</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14CF49F9"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075ED1" w:rsidRPr="0087316C">
        <w:rPr>
          <w:lang w:val="en-GB"/>
        </w:rPr>
        <w:t xml:space="preserve">thermo-hydraulic analysis, </w:t>
      </w:r>
      <w:r w:rsidR="00227D19" w:rsidRPr="0087316C">
        <w:rPr>
          <w:lang w:val="en-GB"/>
        </w:rPr>
        <w:t>fluid characterization</w:t>
      </w:r>
      <w:r w:rsidR="00075ED1" w:rsidRPr="0087316C">
        <w:rPr>
          <w:lang w:val="en-GB"/>
        </w:rPr>
        <w:t>,</w:t>
      </w:r>
      <w:r w:rsidR="00D860EE" w:rsidRPr="0087316C">
        <w:rPr>
          <w:lang w:val="en-GB"/>
        </w:rPr>
        <w:t xml:space="preserve"> solid management</w:t>
      </w:r>
      <w:r w:rsidR="00075ED1" w:rsidRPr="0087316C">
        <w:rPr>
          <w:lang w:val="en-GB"/>
        </w:rPr>
        <w:t>, production chemistry, and process design.</w:t>
      </w:r>
      <w:r w:rsidR="00142DE2" w:rsidRPr="0087316C">
        <w:rPr>
          <w:lang w:val="en-GB"/>
        </w:rPr>
        <w:t xml:space="preserve"> </w:t>
      </w:r>
      <w:r w:rsidR="00861291" w:rsidRPr="0087316C">
        <w:rPr>
          <w:lang w:val="en-GB"/>
        </w:rPr>
        <w:t xml:space="preserve"> </w:t>
      </w:r>
      <w:r w:rsidR="00075ED1" w:rsidRPr="0087316C">
        <w:rPr>
          <w:lang w:val="en-GB"/>
        </w:rPr>
        <w:t>Develop operating</w:t>
      </w:r>
      <w:r w:rsidR="00CB31A6" w:rsidRPr="0087316C">
        <w:rPr>
          <w:noProof w:val="0"/>
          <w:lang w:val="en-GB"/>
        </w:rPr>
        <w:t xml:space="preserve"> </w:t>
      </w:r>
      <w:r w:rsidR="00913396" w:rsidRPr="0087316C">
        <w:rPr>
          <w:noProof w:val="0"/>
          <w:lang w:val="en-GB"/>
        </w:rPr>
        <w:t>philosophies</w:t>
      </w:r>
      <w:r w:rsidR="00227D19" w:rsidRPr="0087316C">
        <w:rPr>
          <w:noProof w:val="0"/>
          <w:lang w:val="en-GB"/>
        </w:rPr>
        <w:t xml:space="preserve"> for black </w:t>
      </w:r>
      <w:proofErr w:type="spellStart"/>
      <w:r w:rsidR="00227D19" w:rsidRPr="0087316C">
        <w:rPr>
          <w:noProof w:val="0"/>
          <w:lang w:val="en-GB"/>
        </w:rPr>
        <w:t>startup</w:t>
      </w:r>
      <w:proofErr w:type="spellEnd"/>
      <w:r w:rsidR="00227D19" w:rsidRPr="0087316C">
        <w:rPr>
          <w:noProof w:val="0"/>
          <w:lang w:val="en-GB"/>
        </w:rPr>
        <w:t xml:space="preserve">, normal operation, turndown, ramp, unplanned shutdown, restart, </w:t>
      </w:r>
      <w:r w:rsidR="00C87419" w:rsidRPr="0087316C">
        <w:rPr>
          <w:noProof w:val="0"/>
          <w:lang w:val="en-GB"/>
        </w:rPr>
        <w:t>blowdown</w:t>
      </w:r>
      <w:r w:rsidR="00227D19" w:rsidRPr="0087316C">
        <w:rPr>
          <w:noProof w:val="0"/>
          <w:lang w:val="en-GB"/>
        </w:rPr>
        <w:t xml:space="preserve">, </w:t>
      </w:r>
      <w:r w:rsidR="00BA370B" w:rsidRPr="0087316C">
        <w:rPr>
          <w:noProof w:val="0"/>
          <w:lang w:val="en-GB"/>
        </w:rPr>
        <w:t>warm-up</w:t>
      </w:r>
      <w:r w:rsidR="00227D19" w:rsidRPr="0087316C">
        <w:rPr>
          <w:noProof w:val="0"/>
          <w:lang w:val="en-GB"/>
        </w:rPr>
        <w:t>, pigging, chemical injection</w:t>
      </w:r>
      <w:r w:rsidR="004566F1" w:rsidRPr="0087316C">
        <w:rPr>
          <w:noProof w:val="0"/>
          <w:lang w:val="en-GB"/>
        </w:rPr>
        <w:t>,</w:t>
      </w:r>
      <w:r w:rsidR="00227D19" w:rsidRPr="0087316C">
        <w:rPr>
          <w:noProof w:val="0"/>
          <w:lang w:val="en-GB"/>
        </w:rPr>
        <w:t xml:space="preserve"> etc. </w:t>
      </w:r>
      <w:r w:rsidR="007E79A4" w:rsidRPr="0087316C">
        <w:rPr>
          <w:noProof w:val="0"/>
          <w:lang w:val="en-GB"/>
        </w:rPr>
        <w:t xml:space="preserve">Supervise surge and </w:t>
      </w:r>
      <w:r w:rsidR="00BE633E" w:rsidRPr="0087316C">
        <w:rPr>
          <w:noProof w:val="0"/>
          <w:lang w:val="en-GB"/>
        </w:rPr>
        <w:t xml:space="preserve">overpressure </w:t>
      </w:r>
      <w:r w:rsidR="00A070A1" w:rsidRPr="0087316C">
        <w:rPr>
          <w:noProof w:val="0"/>
          <w:lang w:val="en-GB"/>
        </w:rPr>
        <w:t>protection analysis</w:t>
      </w:r>
      <w:r w:rsidR="007E79A4" w:rsidRPr="0087316C">
        <w:rPr>
          <w:noProof w:val="0"/>
          <w:lang w:val="en-GB"/>
        </w:rPr>
        <w:t>.</w:t>
      </w:r>
      <w:r w:rsidR="00227D19" w:rsidRPr="0087316C">
        <w:rPr>
          <w:noProof w:val="0"/>
          <w:lang w:val="en-GB"/>
        </w:rPr>
        <w:t xml:space="preserve"> </w:t>
      </w:r>
      <w:r w:rsidR="00C87419" w:rsidRPr="0087316C">
        <w:rPr>
          <w:noProof w:val="0"/>
          <w:lang w:val="en-GB"/>
        </w:rPr>
        <w:t>Interface</w:t>
      </w:r>
      <w:r w:rsidR="00142DE2" w:rsidRPr="0087316C">
        <w:rPr>
          <w:noProof w:val="0"/>
          <w:lang w:val="en-GB"/>
        </w:rPr>
        <w:t xml:space="preserve"> with subsurface and facilities engineers to optimize production for the whole life cycle. </w:t>
      </w:r>
      <w:r w:rsidR="00DA5368">
        <w:rPr>
          <w:noProof w:val="0"/>
          <w:lang w:val="en-GB"/>
        </w:rPr>
        <w:t>Plan</w:t>
      </w:r>
      <w:r w:rsidR="007050B1">
        <w:rPr>
          <w:noProof w:val="0"/>
          <w:lang w:val="en-GB"/>
        </w:rPr>
        <w:t xml:space="preserve"> and execute flow assurance 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74A3EACA" w:rsidR="00E740DE" w:rsidRPr="0087316C" w:rsidRDefault="00E740DE" w:rsidP="002E6604">
      <w:pPr>
        <w:pStyle w:val="Heading4"/>
      </w:pPr>
      <w:r w:rsidRPr="0087316C">
        <w:t>Selected Projects:</w:t>
      </w:r>
    </w:p>
    <w:p w14:paraId="4A35EDCF" w14:textId="77777777" w:rsidR="00E740DE" w:rsidRPr="0087316C" w:rsidRDefault="00E740DE" w:rsidP="002E6604">
      <w:pPr>
        <w:pStyle w:val="Heading4"/>
      </w:pPr>
      <w:r w:rsidRPr="0087316C">
        <w:t>Saudi Aramco, Jafurah Unconventional Development Projects, Saudi Arabia</w:t>
      </w:r>
    </w:p>
    <w:p w14:paraId="11F0ECF4" w14:textId="3EF0DB9D" w:rsidR="00E740DE" w:rsidRPr="0087316C" w:rsidRDefault="002741F6" w:rsidP="00757724">
      <w:pPr>
        <w:pStyle w:val="BodyText"/>
      </w:pPr>
      <w:r w:rsidRPr="0087316C">
        <w:t>Headed</w:t>
      </w:r>
      <w:r w:rsidR="00E740DE" w:rsidRPr="0087316C">
        <w:t xml:space="preserve"> </w:t>
      </w:r>
      <w:r w:rsidR="00057823">
        <w:t xml:space="preserve">a </w:t>
      </w:r>
      <w:r w:rsidR="00E740DE" w:rsidRPr="0087316C">
        <w:t xml:space="preserve">thermo-hydraulic analysis for </w:t>
      </w:r>
      <w:r w:rsidR="001C2F44" w:rsidRPr="0087316C">
        <w:t>shale</w:t>
      </w:r>
      <w:r w:rsidR="00E740DE" w:rsidRPr="0087316C">
        <w:t xml:space="preserve"> development. Built a PID control system in OLGA to simulate well dynamic startup scenarios. Developed an OLGA solution to </w:t>
      </w:r>
      <w:r w:rsidR="00057823">
        <w:t>model</w:t>
      </w:r>
      <w:r w:rsidR="00E740DE" w:rsidRPr="0087316C">
        <w:t xml:space="preserve"> solar radiation impact on above-ground pipelines. </w:t>
      </w:r>
      <w:r w:rsidR="00003907" w:rsidRPr="0087316C">
        <w:t xml:space="preserve">Optimized </w:t>
      </w:r>
      <w:r w:rsidR="00E740DE" w:rsidRPr="0087316C">
        <w:t xml:space="preserve">field layout using </w:t>
      </w:r>
      <w:r w:rsidR="00057823">
        <w:t xml:space="preserve">GIS-based </w:t>
      </w:r>
      <w:r w:rsidR="00E740DE" w:rsidRPr="0087316C">
        <w:t>PIPESIM</w:t>
      </w:r>
      <w:r w:rsidR="00057823">
        <w:t xml:space="preserve"> models</w:t>
      </w:r>
      <w:r w:rsidR="00E740DE" w:rsidRPr="0087316C">
        <w:t xml:space="preserve">. </w:t>
      </w:r>
      <w:r w:rsidR="00DE2214" w:rsidRPr="0087316C">
        <w:t>Upgraded</w:t>
      </w:r>
      <w:r w:rsidR="00003907" w:rsidRPr="0087316C">
        <w:t xml:space="preserve"> </w:t>
      </w:r>
      <w:r w:rsidR="00E740DE" w:rsidRPr="0087316C">
        <w:t>batch simulation</w:t>
      </w:r>
      <w:r w:rsidR="00003907" w:rsidRPr="0087316C">
        <w:t xml:space="preserve"> by developing a Python tool </w:t>
      </w:r>
      <w:r w:rsidR="00E740DE" w:rsidRPr="0087316C">
        <w:t xml:space="preserve">in PIPESIM. Calculated MeOH injection amount </w:t>
      </w:r>
      <w:r w:rsidR="00BA370B" w:rsidRPr="0087316C">
        <w:t>and</w:t>
      </w:r>
      <w:r w:rsidR="00E740DE" w:rsidRPr="0087316C">
        <w:t xml:space="preserve"> wax appearance temperature.</w:t>
      </w:r>
      <w:r w:rsidR="00BA370B" w:rsidRPr="0087316C">
        <w:t xml:space="preserve"> </w:t>
      </w:r>
      <w:r w:rsidR="00176512" w:rsidRPr="0087316C">
        <w:t>Determined</w:t>
      </w:r>
      <w:r w:rsidR="00BA370B" w:rsidRPr="0087316C">
        <w:t xml:space="preserve"> surface pressure for </w:t>
      </w:r>
      <w:r w:rsidR="00176512" w:rsidRPr="0087316C">
        <w:t xml:space="preserve">maximizing </w:t>
      </w:r>
      <w:r w:rsidR="00BA370B" w:rsidRPr="0087316C">
        <w:t xml:space="preserve">production during depletion. </w:t>
      </w:r>
    </w:p>
    <w:p w14:paraId="02B5D321" w14:textId="02266FE7" w:rsidR="001F54C5" w:rsidRPr="0087316C" w:rsidRDefault="004E08E1" w:rsidP="002E6604">
      <w:pPr>
        <w:pStyle w:val="Heading4"/>
      </w:pPr>
      <w:r w:rsidRPr="0087316C">
        <w:t>Shell/</w:t>
      </w:r>
      <w:r w:rsidR="001F54C5" w:rsidRPr="0087316C">
        <w:t xml:space="preserve">Williams, </w:t>
      </w:r>
      <w:r w:rsidRPr="0087316C">
        <w:t>Appomattox/</w:t>
      </w:r>
      <w:r w:rsidR="001F54C5" w:rsidRPr="0087316C">
        <w:t>Norphlet Gas Gathering Junction Facility Development, Gulf of Mexico</w:t>
      </w:r>
    </w:p>
    <w:p w14:paraId="14714978" w14:textId="214597B8" w:rsidR="001F54C5" w:rsidRPr="0087316C" w:rsidRDefault="00003907" w:rsidP="00757724">
      <w:pPr>
        <w:pStyle w:val="BodyText"/>
      </w:pPr>
      <w:r w:rsidRPr="0087316C">
        <w:t>Led</w:t>
      </w:r>
      <w:r w:rsidR="001F54C5" w:rsidRPr="0087316C">
        <w:t xml:space="preserve"> a startup and N2 removal analysis in OLGA for </w:t>
      </w:r>
      <w:r w:rsidR="00057823">
        <w:t xml:space="preserve">a </w:t>
      </w:r>
      <w:r w:rsidR="001F54C5" w:rsidRPr="0087316C">
        <w:t xml:space="preserve">Norphlet deepwater export line. Performed </w:t>
      </w:r>
      <w:r w:rsidR="00057823">
        <w:t xml:space="preserve">a </w:t>
      </w:r>
      <w:r w:rsidR="001F54C5" w:rsidRPr="0087316C">
        <w:t xml:space="preserve">thermo-hydraulic analysis for </w:t>
      </w:r>
      <w:r w:rsidR="00057823">
        <w:t>a</w:t>
      </w:r>
      <w:r w:rsidR="003A79DC">
        <w:t>n</w:t>
      </w:r>
      <w:r w:rsidR="001F54C5" w:rsidRPr="0087316C">
        <w:t xml:space="preserve"> Appomattox deepwater tie-back pipeline. Established hydrate, flare, and liquid management philosophies. </w:t>
      </w:r>
    </w:p>
    <w:p w14:paraId="60836385" w14:textId="4FF08E14" w:rsidR="001F54C5" w:rsidRPr="0087316C" w:rsidRDefault="001F54C5" w:rsidP="002E6604">
      <w:pPr>
        <w:pStyle w:val="Heading4"/>
      </w:pPr>
      <w:r w:rsidRPr="0087316C">
        <w:t>ConocoPhillips, Montney Pipeline Project, Canada</w:t>
      </w:r>
    </w:p>
    <w:p w14:paraId="279521C7" w14:textId="3BCF71B5" w:rsidR="00E740DE" w:rsidRPr="0087316C" w:rsidRDefault="00FB75BE" w:rsidP="00757724">
      <w:pPr>
        <w:pStyle w:val="BodyText"/>
      </w:pPr>
      <w:r w:rsidRPr="0087316C">
        <w:t xml:space="preserve">Re-created well fluid from lab test data in Multiflash. </w:t>
      </w:r>
      <w:r w:rsidR="00BC2678">
        <w:t>Performed</w:t>
      </w:r>
      <w:r w:rsidR="001F54C5" w:rsidRPr="0087316C">
        <w:t xml:space="preserve"> </w:t>
      </w:r>
      <w:r w:rsidRPr="0087316C">
        <w:t>sizing and</w:t>
      </w:r>
      <w:r w:rsidR="001F54C5" w:rsidRPr="0087316C">
        <w:t xml:space="preserve"> </w:t>
      </w:r>
      <w:r w:rsidR="00B2040F" w:rsidRPr="0087316C">
        <w:t>pigg</w:t>
      </w:r>
      <w:r w:rsidR="001F54C5" w:rsidRPr="0087316C">
        <w:t>ing simulations</w:t>
      </w:r>
      <w:r w:rsidRPr="0087316C">
        <w:t xml:space="preserve"> for various GORs in OLGA. C</w:t>
      </w:r>
      <w:r w:rsidR="001F54C5" w:rsidRPr="0087316C">
        <w:t>heck</w:t>
      </w:r>
      <w:r w:rsidRPr="0087316C">
        <w:t>ed</w:t>
      </w:r>
      <w:r w:rsidR="00BC2CF1" w:rsidRPr="0087316C">
        <w:t xml:space="preserve"> hydrate risk, and</w:t>
      </w:r>
      <w:r w:rsidR="001F54C5" w:rsidRPr="0087316C">
        <w:t xml:space="preserve"> the adequacy of slugcatchers.</w:t>
      </w:r>
      <w:r w:rsidR="00C7335F" w:rsidRPr="0087316C">
        <w:t xml:space="preserve"> </w:t>
      </w:r>
      <w:r w:rsidRPr="0087316C">
        <w:t>Tuned wet crude viscosity against experimental data.</w:t>
      </w:r>
    </w:p>
    <w:p w14:paraId="1F830243" w14:textId="77777777" w:rsidR="00E8387E" w:rsidRPr="0087316C" w:rsidRDefault="00E8387E" w:rsidP="00E8387E">
      <w:pPr>
        <w:pStyle w:val="Heading4"/>
      </w:pPr>
      <w:r w:rsidRPr="0087316C">
        <w:t>ConocoPhillips, Delaware Off-Take Study, Permian Basin</w:t>
      </w:r>
    </w:p>
    <w:p w14:paraId="7E4FDC1A" w14:textId="41205B47" w:rsidR="00E8387E" w:rsidRPr="0087316C" w:rsidRDefault="00E8387E" w:rsidP="00E8387E">
      <w:pPr>
        <w:pStyle w:val="BodyText"/>
      </w:pPr>
      <w:r>
        <w:t>Directed manhour estimates.</w:t>
      </w:r>
      <w:r w:rsidRPr="0087316C">
        <w:t xml:space="preserve"> </w:t>
      </w:r>
      <w:r>
        <w:t xml:space="preserve">Developed </w:t>
      </w:r>
      <w:r w:rsidRPr="0087316C">
        <w:t xml:space="preserve">flow assurance design basis. </w:t>
      </w:r>
      <w:r w:rsidR="00EF57EF">
        <w:t>Supervised transmission line size optimization</w:t>
      </w:r>
      <w:r w:rsidRPr="0087316C">
        <w:t xml:space="preserve"> in PIPESIM. Performed OLGA transient analysis to determine surge volume. </w:t>
      </w:r>
    </w:p>
    <w:p w14:paraId="66FA7D94" w14:textId="77777777" w:rsidR="00E12C42" w:rsidRPr="0087316C" w:rsidRDefault="00E12C42" w:rsidP="00BE640A">
      <w:pPr>
        <w:pStyle w:val="BulletList"/>
        <w:numPr>
          <w:ilvl w:val="0"/>
          <w:numId w:val="0"/>
        </w:numPr>
        <w:ind w:left="504"/>
        <w:sectPr w:rsidR="00E12C42" w:rsidRPr="0087316C" w:rsidSect="002542B2">
          <w:headerReference w:type="even" r:id="rId11"/>
          <w:headerReference w:type="default" r:id="rId12"/>
          <w:footerReference w:type="even" r:id="rId13"/>
          <w:footerReference w:type="default" r:id="rId14"/>
          <w:headerReference w:type="first" r:id="rId15"/>
          <w:footerReference w:type="first" r:id="rId16"/>
          <w:pgSz w:w="12240" w:h="15840" w:code="1"/>
          <w:pgMar w:top="1440" w:right="1008" w:bottom="1440" w:left="1152" w:header="432" w:footer="576" w:gutter="0"/>
          <w:cols w:num="2" w:space="432" w:equalWidth="0">
            <w:col w:w="3312" w:space="432"/>
            <w:col w:w="6336"/>
          </w:cols>
          <w:titlePg/>
          <w:docGrid w:linePitch="360"/>
        </w:sectPr>
      </w:pPr>
    </w:p>
    <w:p w14:paraId="30DAB265" w14:textId="77777777" w:rsidR="00BE640A" w:rsidRPr="0087316C" w:rsidRDefault="00BE640A" w:rsidP="002E6604">
      <w:pPr>
        <w:pStyle w:val="Heading4"/>
      </w:pPr>
      <w:r w:rsidRPr="0087316C">
        <w:lastRenderedPageBreak/>
        <w:t>ConocoPhillips, Delaware Infield Gathering FEL-1 Study, Permian Basin</w:t>
      </w:r>
    </w:p>
    <w:p w14:paraId="50FA9C57" w14:textId="77777777" w:rsidR="00BE640A" w:rsidRPr="0087316C" w:rsidRDefault="00BE640A" w:rsidP="00BE640A">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p>
    <w:p w14:paraId="1EBA20AF" w14:textId="77777777" w:rsidR="00BE640A" w:rsidRPr="0087316C" w:rsidRDefault="00BE640A" w:rsidP="002E6604">
      <w:pPr>
        <w:pStyle w:val="Heading4"/>
      </w:pPr>
      <w:r w:rsidRPr="0087316C">
        <w:t>ConocoPhillips, Eagle Ford Shale Multiphase Flowline Analysis, Texa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77777777" w:rsidR="00BE640A" w:rsidRPr="0087316C" w:rsidRDefault="00BE640A" w:rsidP="002E6604">
      <w:pPr>
        <w:pStyle w:val="Heading4"/>
      </w:pPr>
      <w:r w:rsidRPr="0087316C">
        <w:t>ExxonMobil, Baton Rouge Pipeline Improvements, Louisiana, USA</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77777777" w:rsidR="00BE640A" w:rsidRPr="0087316C" w:rsidRDefault="00BE640A" w:rsidP="002E6604">
      <w:pPr>
        <w:pStyle w:val="Heading4"/>
      </w:pPr>
      <w:r w:rsidRPr="0087316C">
        <w:t>Chevron, Bay Area Pipeline Surge Analysis, California, USA</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5475C46D" w14:textId="77777777" w:rsidR="00BE640A" w:rsidRPr="0087316C" w:rsidRDefault="00BE640A" w:rsidP="002E6604">
      <w:pPr>
        <w:pStyle w:val="Heading4"/>
      </w:pPr>
      <w:r w:rsidRPr="0087316C">
        <w:t>Suncor, Syncrude Interconnection Pipeline, Canada</w:t>
      </w:r>
    </w:p>
    <w:p w14:paraId="44FD67C8" w14:textId="77777777" w:rsidR="00BE640A" w:rsidRPr="0087316C" w:rsidRDefault="00BE640A" w:rsidP="00BE640A">
      <w:pPr>
        <w:pStyle w:val="BodyText"/>
      </w:pPr>
      <w:r w:rsidRPr="0087316C">
        <w:t xml:space="preserve">Performed bitumen pipe pre-heating analysis using HYSYS Dynamics. Conducted hot bitumen cooldown, re-start analyses using SPS. Calculated unbalance forces during upset scenarios. Tuned fluid viscosity and density to match measurement data. </w:t>
      </w:r>
    </w:p>
    <w:p w14:paraId="488349DC" w14:textId="77777777" w:rsidR="00BE640A" w:rsidRPr="0087316C" w:rsidRDefault="00BE640A" w:rsidP="002E6604">
      <w:pPr>
        <w:pStyle w:val="Heading4"/>
      </w:pPr>
      <w:r w:rsidRPr="0087316C">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1969D88D" w14:textId="77777777" w:rsidR="00BE640A" w:rsidRPr="0087316C" w:rsidRDefault="00BE640A" w:rsidP="002E6604">
      <w:pPr>
        <w:pStyle w:val="Heading4"/>
      </w:pPr>
      <w:r w:rsidRPr="0087316C">
        <w:t>Zakum Development Company (ZADCO), Zirku Flare Study, UAE</w:t>
      </w:r>
    </w:p>
    <w:p w14:paraId="0CA558B1" w14:textId="77777777" w:rsidR="00BE640A" w:rsidRPr="0087316C" w:rsidRDefault="00BE640A" w:rsidP="00BE640A">
      <w:pPr>
        <w:pStyle w:val="BodyText"/>
      </w:pPr>
      <w:r w:rsidRPr="0087316C">
        <w:t>Carried out blowdown simulations in HYSYS and established relief loads. Conducted flare network simulations and radiation calculations. Played a key role in system layout optimization.</w:t>
      </w:r>
    </w:p>
    <w:p w14:paraId="3E482C02" w14:textId="77777777"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648EB389" w14:textId="77777777" w:rsidR="00BE640A" w:rsidRPr="0087316C" w:rsidRDefault="00BE640A" w:rsidP="002E6604">
      <w:pPr>
        <w:pStyle w:val="Heading4"/>
      </w:pPr>
      <w:r w:rsidRPr="0087316C">
        <w:t>Centrica, Block 22 Floating LNG Conceptual Study, Trinidad and Tobago</w:t>
      </w:r>
    </w:p>
    <w:p w14:paraId="518A8CE0" w14:textId="77777777" w:rsidR="00BE640A" w:rsidRPr="0087316C" w:rsidRDefault="00BE640A" w:rsidP="00BE640A">
      <w:pPr>
        <w:pStyle w:val="BodyText"/>
      </w:pPr>
      <w:r w:rsidRPr="0087316C">
        <w:t>Responsible for subsea pipeline network OLGA simulation for different operation scenarios. Performed hydrate simulation to assess the hydrate plugs and the required inhibitors to mitigate the hydrate risk. Investigated the effect of gas/condensate flow regime on the corrosion inhibitors efficiency.</w:t>
      </w:r>
    </w:p>
    <w:p w14:paraId="4B4B3BC0" w14:textId="77777777" w:rsidR="00BE640A" w:rsidRPr="0087316C" w:rsidRDefault="00BE640A" w:rsidP="002E6604">
      <w:pPr>
        <w:pStyle w:val="Heading4"/>
      </w:pPr>
      <w:r w:rsidRPr="0087316C">
        <w:t>MEDCO International Ventures Limited,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5476C8C9" w14:textId="77777777" w:rsidR="00BE640A" w:rsidRPr="0087316C" w:rsidRDefault="00BE640A" w:rsidP="002E6604">
      <w:pPr>
        <w:pStyle w:val="Heading4"/>
      </w:pPr>
      <w:r w:rsidRPr="0087316C">
        <w:t>Saudi Aramco, Interface Management and Minimization Study, Saudi Arabia</w:t>
      </w:r>
    </w:p>
    <w:p w14:paraId="6C01A8A6" w14:textId="77777777" w:rsidR="00BE640A" w:rsidRPr="0087316C" w:rsidRDefault="00BE640A" w:rsidP="00BE640A">
      <w:pPr>
        <w:pStyle w:val="BodyText"/>
      </w:pPr>
      <w:r w:rsidRPr="0087316C">
        <w:t>Developed a batch interface model based on the Austin Palfrey method. Calculated batch interface volumes, and validated the calculations against actual data.</w:t>
      </w:r>
    </w:p>
    <w:p w14:paraId="16AFDC26" w14:textId="77777777" w:rsidR="00BE640A" w:rsidRPr="0087316C" w:rsidRDefault="00BE640A" w:rsidP="002E6604">
      <w:pPr>
        <w:pStyle w:val="Heading4"/>
      </w:pPr>
      <w:r w:rsidRPr="0087316C">
        <w:t>ExxonMobil Iraq, Export Oil Pipeline Study, Iraq</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43B94B9" w14:textId="77777777" w:rsidR="00BE640A" w:rsidRPr="0087316C" w:rsidRDefault="00BE640A" w:rsidP="002E6604">
      <w:pPr>
        <w:pStyle w:val="Heading4"/>
      </w:pPr>
      <w:r w:rsidRPr="0087316C">
        <w:t>World Bank Group, Carbon Capture and Storage (CCS) CO</w:t>
      </w:r>
      <w:r w:rsidRPr="0087316C">
        <w:rPr>
          <w:vertAlign w:val="subscript"/>
        </w:rPr>
        <w:t>2</w:t>
      </w:r>
      <w:r w:rsidRPr="0087316C">
        <w:t xml:space="preserve"> Transportation Study, China</w:t>
      </w:r>
    </w:p>
    <w:p w14:paraId="2904B30A" w14:textId="4E7CEBCD" w:rsidR="00BE640A" w:rsidRDefault="00BE640A" w:rsidP="00BE640A">
      <w:pPr>
        <w:pStyle w:val="BodyText"/>
      </w:pPr>
      <w:r w:rsidRPr="0087316C">
        <w:t>Investigated into different equations of state used for CO</w:t>
      </w:r>
      <w:r w:rsidRPr="00BE640A">
        <w:t>2</w:t>
      </w:r>
      <w:r w:rsidRPr="0087316C">
        <w:t xml:space="preserve"> transportation simulation. Conducted CO</w:t>
      </w:r>
      <w:r w:rsidRPr="00BE640A">
        <w:t>2</w:t>
      </w:r>
      <w:r w:rsidRPr="0087316C">
        <w:t xml:space="preserve"> pipeline thermos-hydraulic simulations in PIPESIM, and mentored junior engineers on pump sizing. Assessed different options and recommended the best option for CO</w:t>
      </w:r>
      <w:r w:rsidRPr="00BE640A">
        <w:t>2</w:t>
      </w:r>
      <w:r w:rsidRPr="0087316C">
        <w:t xml:space="preserve"> transportation.</w:t>
      </w:r>
    </w:p>
    <w:p w14:paraId="7D6237C9" w14:textId="77777777" w:rsidR="0008342F" w:rsidRPr="0087316C" w:rsidRDefault="0008342F" w:rsidP="002E6604">
      <w:pPr>
        <w:pStyle w:val="Heading4"/>
      </w:pPr>
      <w:r w:rsidRPr="0087316C">
        <w:t>ZADCO, Zirku Facilities Enhancement Study, UAE</w:t>
      </w:r>
    </w:p>
    <w:p w14:paraId="3C03028C" w14:textId="77777777" w:rsidR="0008342F" w:rsidRPr="0087316C" w:rsidRDefault="0008342F" w:rsidP="0008342F">
      <w:pPr>
        <w:pStyle w:val="BodyText"/>
      </w:pPr>
      <w:r w:rsidRPr="0087316C">
        <w:t xml:space="preserve">Responsible for oil and gas separation HYSYS steady state and dynamic simulations. Checked PFD and P&amp;ID. Conducted pipeline ramp-up analysis in OLGA, identified flow regime and liquid holdup for an investigation of </w:t>
      </w:r>
      <w:r w:rsidRPr="0087316C">
        <w:lastRenderedPageBreak/>
        <w:t>vessel vibration. Supervised a separator CFD analysis by a sub-contractor. Generated heat and mass balance report and utility summary for an oil and gas processing plant.</w:t>
      </w:r>
    </w:p>
    <w:p w14:paraId="5A857752" w14:textId="77777777" w:rsidR="0008342F" w:rsidRPr="0087316C" w:rsidRDefault="0008342F" w:rsidP="002E6604">
      <w:pPr>
        <w:pStyle w:val="Heading4"/>
      </w:pPr>
      <w:r w:rsidRPr="0087316C">
        <w:t>BANAGAS, LPG Feasibility Study, Bahrain</w:t>
      </w:r>
    </w:p>
    <w:p w14:paraId="4D3F630C" w14:textId="77777777" w:rsidR="0008342F" w:rsidRPr="0087316C" w:rsidRDefault="0008342F" w:rsidP="0008342F">
      <w:pPr>
        <w:pStyle w:val="BodyText"/>
      </w:pPr>
      <w:r w:rsidRPr="0087316C">
        <w:t>Responsible for gas refrigeration HYSYS simulation. Conducted pipeline simulation in PIPESIM and pump sizing. Performed project economic analysis and PFD modification.</w:t>
      </w:r>
    </w:p>
    <w:p w14:paraId="13C7B088" w14:textId="77777777" w:rsidR="0008342F" w:rsidRPr="0087316C" w:rsidRDefault="0008342F" w:rsidP="0008342F">
      <w:pPr>
        <w:pStyle w:val="Heading1"/>
      </w:pPr>
      <w:r w:rsidRPr="0087316C">
        <w:t>Previous Experience</w:t>
      </w:r>
    </w:p>
    <w:p w14:paraId="6ECC1DD5" w14:textId="0AA2BD49" w:rsidR="0008342F" w:rsidRPr="0087316C" w:rsidRDefault="0008342F" w:rsidP="002E6604">
      <w:pPr>
        <w:pStyle w:val="Heading2"/>
      </w:pPr>
      <w:r w:rsidRPr="0087316C">
        <w:t xml:space="preserve">Flow Assurance Engineer, Circor Energy, </w:t>
      </w:r>
      <w:r w:rsidRPr="0087316C">
        <w:tab/>
        <w:t>2008-2011</w:t>
      </w:r>
    </w:p>
    <w:p w14:paraId="27A158B6" w14:textId="77777777" w:rsidR="0008342F" w:rsidRPr="0087316C" w:rsidRDefault="0008342F" w:rsidP="0008342F">
      <w:pPr>
        <w:pStyle w:val="BodyText"/>
      </w:pPr>
      <w:r w:rsidRPr="0087316C">
        <w:rPr>
          <w:szCs w:val="18"/>
        </w:rPr>
        <w:t>R</w:t>
      </w:r>
      <w:r w:rsidRPr="0087316C">
        <w:t xml:space="preserve">esponsible for the provision of flow assurance knowledge to managers, project personnel, clients and third parties. Produced reports, detailed plans, and procedures. Developed and commercialized a pipeline on-line monitoring system which enables detection of blockages in live subsea pipelines. Conducted JIP projects with universities and industrial clients, and mentored young engineers working towards professional status. </w:t>
      </w:r>
    </w:p>
    <w:p w14:paraId="73D4F9FB" w14:textId="77777777" w:rsidR="0008342F" w:rsidRPr="0087316C" w:rsidRDefault="0008342F" w:rsidP="0008342F">
      <w:pPr>
        <w:pStyle w:val="ResumeText"/>
        <w:spacing w:before="0" w:after="0"/>
        <w:ind w:left="180"/>
        <w:rPr>
          <w:rFonts w:cs="Arial"/>
          <w:sz w:val="20"/>
        </w:rPr>
      </w:pPr>
      <w:r w:rsidRPr="0087316C">
        <w:rPr>
          <w:rFonts w:cs="Arial"/>
          <w:i/>
          <w:iCs/>
          <w:sz w:val="20"/>
        </w:rPr>
        <w:t>Selected projects</w:t>
      </w:r>
      <w:r w:rsidRPr="0087316C">
        <w:rPr>
          <w:rFonts w:cs="Arial"/>
          <w:sz w:val="20"/>
        </w:rPr>
        <w:t>:</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27C58A06" w14:textId="77777777" w:rsidR="0008342F" w:rsidRPr="0087316C" w:rsidRDefault="0008342F" w:rsidP="0008342F">
      <w:pPr>
        <w:pStyle w:val="ListParagraph"/>
        <w:rPr>
          <w:rFonts w:cs="Arial"/>
          <w:i/>
          <w:color w:val="000000" w:themeColor="text1"/>
        </w:rPr>
      </w:pPr>
      <w:r w:rsidRPr="0087316C">
        <w:rPr>
          <w:rFonts w:cs="Arial"/>
          <w:i/>
          <w:color w:val="000000" w:themeColor="text1"/>
        </w:rPr>
        <w:t>PETRONAS, Subsea Pigging CFD Study, Malaysia</w:t>
      </w:r>
    </w:p>
    <w:p w14:paraId="604CC10C" w14:textId="77777777" w:rsidR="0008342F" w:rsidRPr="0087316C" w:rsidRDefault="0008342F" w:rsidP="0008342F">
      <w:pPr>
        <w:pStyle w:val="ListParagraph"/>
        <w:rPr>
          <w:rFonts w:cs="Arial"/>
          <w:i/>
          <w:color w:val="000000" w:themeColor="text1"/>
        </w:rPr>
      </w:pPr>
      <w:r w:rsidRPr="0087316C">
        <w:rPr>
          <w:rFonts w:cs="Arial"/>
          <w:i/>
          <w:color w:val="000000" w:themeColor="text1"/>
        </w:rPr>
        <w:t>Regency Gas (USA), Gas Pipeline CFD Study, Texas</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66C4B3E8" w14:textId="77777777" w:rsidR="0008342F" w:rsidRPr="0087316C" w:rsidRDefault="0008342F" w:rsidP="0008342F">
      <w:pPr>
        <w:pStyle w:val="ListParagraph"/>
        <w:rPr>
          <w:rFonts w:cs="Arial"/>
          <w:i/>
          <w:color w:val="000000" w:themeColor="text1"/>
        </w:rPr>
      </w:pPr>
      <w:r w:rsidRPr="0087316C">
        <w:rPr>
          <w:rFonts w:cs="Arial"/>
          <w:i/>
          <w:color w:val="000000" w:themeColor="text1"/>
        </w:rPr>
        <w:t>Harvest Pipeline (USA), Onshore Pipeline Project, Texas</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77777777" w:rsidR="0008342F" w:rsidRPr="0087316C" w:rsidRDefault="0008342F" w:rsidP="0008342F">
      <w:pPr>
        <w:pStyle w:val="BodyText"/>
      </w:pPr>
      <w:r w:rsidRPr="0087316C">
        <w:t>The University of Manchester, 2006 to 2008 – Flow Assurance R&amp;D Engineer</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0A22D7F7" w14:textId="77777777" w:rsidR="0008342F" w:rsidRPr="0087316C" w:rsidRDefault="0008342F" w:rsidP="0008342F">
      <w:pPr>
        <w:pStyle w:val="BodyText"/>
      </w:pPr>
      <w:r w:rsidRPr="0087316C">
        <w:t>Doctor of Philosophy (Ph.D.), Chemical and Environmental Engineering, University of Nottingham, UK</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0A695AC6" w:rsidR="0008342F" w:rsidRDefault="0008342F" w:rsidP="0008342F">
      <w:pPr>
        <w:pStyle w:val="BodyText"/>
      </w:pPr>
      <w:r w:rsidRPr="0087316C">
        <w:t>Chartered Engineer, Engineering Council, UK</w:t>
      </w:r>
    </w:p>
    <w:p w14:paraId="06CC1036" w14:textId="5E9E2A70" w:rsidR="0073303F" w:rsidRDefault="0073303F" w:rsidP="0008342F">
      <w:pPr>
        <w:pStyle w:val="BodyText"/>
      </w:pPr>
      <w:r>
        <w:t>IBM Data Science Speci</w:t>
      </w:r>
      <w:r w:rsidR="00860D6A">
        <w:t>ality</w:t>
      </w:r>
    </w:p>
    <w:p w14:paraId="75CD70FE" w14:textId="77777777" w:rsidR="0008342F" w:rsidRDefault="0008342F" w:rsidP="0008342F">
      <w:pPr>
        <w:pStyle w:val="BodyText"/>
      </w:pPr>
    </w:p>
    <w:p w14:paraId="29EB87D0" w14:textId="77777777" w:rsidR="0008342F" w:rsidRPr="0063313D" w:rsidRDefault="0008342F" w:rsidP="0063313D">
      <w:pPr>
        <w:tabs>
          <w:tab w:val="left" w:pos="4333"/>
        </w:tabs>
      </w:pPr>
      <w:bookmarkStart w:id="1" w:name="_GoBack"/>
      <w:bookmarkEnd w:id="1"/>
    </w:p>
    <w:sectPr w:rsidR="0008342F" w:rsidRPr="0063313D" w:rsidSect="002542B2">
      <w:headerReference w:type="first" r:id="rId17"/>
      <w:footerReference w:type="first" r:id="rId18"/>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6EC8" w14:textId="77777777" w:rsidR="001614B6" w:rsidRDefault="001614B6" w:rsidP="007213CA">
      <w:r>
        <w:separator/>
      </w:r>
    </w:p>
    <w:p w14:paraId="0D40D16A" w14:textId="77777777" w:rsidR="001614B6" w:rsidRDefault="001614B6" w:rsidP="007213CA"/>
    <w:p w14:paraId="0AAE926C" w14:textId="77777777" w:rsidR="001614B6" w:rsidRDefault="001614B6" w:rsidP="007213CA"/>
    <w:p w14:paraId="6633F493" w14:textId="77777777" w:rsidR="001614B6" w:rsidRDefault="001614B6" w:rsidP="007213CA"/>
  </w:endnote>
  <w:endnote w:type="continuationSeparator" w:id="0">
    <w:p w14:paraId="4F07344B" w14:textId="77777777" w:rsidR="001614B6" w:rsidRDefault="001614B6" w:rsidP="007213CA">
      <w:r>
        <w:continuationSeparator/>
      </w:r>
    </w:p>
    <w:p w14:paraId="626DF098" w14:textId="77777777" w:rsidR="001614B6" w:rsidRDefault="001614B6" w:rsidP="007213CA"/>
    <w:p w14:paraId="2EB3DEC5" w14:textId="77777777" w:rsidR="001614B6" w:rsidRDefault="001614B6" w:rsidP="007213CA"/>
    <w:p w14:paraId="45760674" w14:textId="77777777" w:rsidR="001614B6" w:rsidRDefault="001614B6" w:rsidP="007213CA"/>
  </w:endnote>
  <w:endnote w:type="continuationNotice" w:id="1">
    <w:p w14:paraId="19EE5E01" w14:textId="77777777" w:rsidR="001614B6" w:rsidRDefault="001614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EEBB" w14:textId="77777777" w:rsidR="00A57B77" w:rsidRDefault="00A57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0B13A4D7" w:rsidR="00363C17" w:rsidRPr="0063313D" w:rsidRDefault="00A57B77"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3F816378" w:rsidR="00591E0B" w:rsidRPr="0063313D" w:rsidRDefault="00A57B77" w:rsidP="00591E0B">
          <w:pPr>
            <w:rPr>
              <w:rFonts w:cs="Arial"/>
              <w:sz w:val="18"/>
              <w:szCs w:val="18"/>
            </w:rPr>
          </w:pPr>
          <w:r>
            <w:rPr>
              <w:rFonts w:cs="Arial"/>
              <w:sz w:val="18"/>
              <w:szCs w:val="18"/>
            </w:rPr>
            <w:t>Feb</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499CEE59" w:rsidR="00363C17" w:rsidRPr="0063313D" w:rsidRDefault="00A57B77"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E126E" w14:textId="77777777" w:rsidR="001614B6" w:rsidRDefault="001614B6" w:rsidP="007213CA">
      <w:r>
        <w:separator/>
      </w:r>
    </w:p>
    <w:p w14:paraId="18A5F070" w14:textId="77777777" w:rsidR="001614B6" w:rsidRDefault="001614B6" w:rsidP="007213CA"/>
    <w:p w14:paraId="3105B06F" w14:textId="77777777" w:rsidR="001614B6" w:rsidRDefault="001614B6" w:rsidP="007213CA"/>
    <w:p w14:paraId="424E718F" w14:textId="77777777" w:rsidR="001614B6" w:rsidRDefault="001614B6" w:rsidP="007213CA"/>
  </w:footnote>
  <w:footnote w:type="continuationSeparator" w:id="0">
    <w:p w14:paraId="546643FA" w14:textId="77777777" w:rsidR="001614B6" w:rsidRDefault="001614B6" w:rsidP="007213CA">
      <w:r>
        <w:continuationSeparator/>
      </w:r>
    </w:p>
    <w:p w14:paraId="724AB704" w14:textId="77777777" w:rsidR="001614B6" w:rsidRDefault="001614B6" w:rsidP="007213CA"/>
    <w:p w14:paraId="375C158E" w14:textId="77777777" w:rsidR="001614B6" w:rsidRDefault="001614B6" w:rsidP="007213CA"/>
    <w:p w14:paraId="62B3C139" w14:textId="77777777" w:rsidR="001614B6" w:rsidRDefault="001614B6" w:rsidP="007213CA"/>
  </w:footnote>
  <w:footnote w:type="continuationNotice" w:id="1">
    <w:p w14:paraId="576F0F34" w14:textId="77777777" w:rsidR="001614B6" w:rsidRDefault="001614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4EBF8" w14:textId="77777777" w:rsidR="00A57B77" w:rsidRDefault="00A57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SpBQDNTE8PLgAAAA=="/>
  </w:docVars>
  <w:rsids>
    <w:rsidRoot w:val="007213CA"/>
    <w:rsid w:val="00002B68"/>
    <w:rsid w:val="00003907"/>
    <w:rsid w:val="000047A8"/>
    <w:rsid w:val="00005E68"/>
    <w:rsid w:val="00012170"/>
    <w:rsid w:val="00013FF6"/>
    <w:rsid w:val="00015104"/>
    <w:rsid w:val="000160A6"/>
    <w:rsid w:val="000161B9"/>
    <w:rsid w:val="000161E4"/>
    <w:rsid w:val="00020112"/>
    <w:rsid w:val="0002084E"/>
    <w:rsid w:val="00021090"/>
    <w:rsid w:val="00023B26"/>
    <w:rsid w:val="000246C5"/>
    <w:rsid w:val="00024FE9"/>
    <w:rsid w:val="00026D14"/>
    <w:rsid w:val="00030163"/>
    <w:rsid w:val="000369AB"/>
    <w:rsid w:val="000418F4"/>
    <w:rsid w:val="0004368F"/>
    <w:rsid w:val="00051A97"/>
    <w:rsid w:val="00053A7A"/>
    <w:rsid w:val="000577C2"/>
    <w:rsid w:val="00057823"/>
    <w:rsid w:val="00061071"/>
    <w:rsid w:val="000619ED"/>
    <w:rsid w:val="000627E9"/>
    <w:rsid w:val="00062B13"/>
    <w:rsid w:val="00063533"/>
    <w:rsid w:val="000637F7"/>
    <w:rsid w:val="000639BB"/>
    <w:rsid w:val="0006757D"/>
    <w:rsid w:val="0006758A"/>
    <w:rsid w:val="00075ED1"/>
    <w:rsid w:val="000763EE"/>
    <w:rsid w:val="00077F94"/>
    <w:rsid w:val="000807ED"/>
    <w:rsid w:val="00081697"/>
    <w:rsid w:val="000817F6"/>
    <w:rsid w:val="00081AA2"/>
    <w:rsid w:val="00081D82"/>
    <w:rsid w:val="00082DAF"/>
    <w:rsid w:val="0008342F"/>
    <w:rsid w:val="0008420D"/>
    <w:rsid w:val="00090266"/>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E02CF"/>
    <w:rsid w:val="000E0656"/>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B1C"/>
    <w:rsid w:val="00125EE2"/>
    <w:rsid w:val="00132F47"/>
    <w:rsid w:val="0013488B"/>
    <w:rsid w:val="001403D8"/>
    <w:rsid w:val="00140E64"/>
    <w:rsid w:val="00142D3F"/>
    <w:rsid w:val="00142DE2"/>
    <w:rsid w:val="001431DF"/>
    <w:rsid w:val="001455F1"/>
    <w:rsid w:val="00145A15"/>
    <w:rsid w:val="00145A83"/>
    <w:rsid w:val="001509BA"/>
    <w:rsid w:val="00154D97"/>
    <w:rsid w:val="00155677"/>
    <w:rsid w:val="001614B6"/>
    <w:rsid w:val="00161EAA"/>
    <w:rsid w:val="00162540"/>
    <w:rsid w:val="00162B5D"/>
    <w:rsid w:val="0017118E"/>
    <w:rsid w:val="0017133B"/>
    <w:rsid w:val="001715A9"/>
    <w:rsid w:val="00171ABA"/>
    <w:rsid w:val="00173226"/>
    <w:rsid w:val="001732EE"/>
    <w:rsid w:val="00174B60"/>
    <w:rsid w:val="00176512"/>
    <w:rsid w:val="001800F4"/>
    <w:rsid w:val="00180F87"/>
    <w:rsid w:val="00181B42"/>
    <w:rsid w:val="00183130"/>
    <w:rsid w:val="0018624B"/>
    <w:rsid w:val="0018755E"/>
    <w:rsid w:val="001917CB"/>
    <w:rsid w:val="00191AAF"/>
    <w:rsid w:val="001925FD"/>
    <w:rsid w:val="00194162"/>
    <w:rsid w:val="001A02A8"/>
    <w:rsid w:val="001A1008"/>
    <w:rsid w:val="001A16D6"/>
    <w:rsid w:val="001A58C9"/>
    <w:rsid w:val="001A61D1"/>
    <w:rsid w:val="001B03D6"/>
    <w:rsid w:val="001B05BE"/>
    <w:rsid w:val="001B2F8C"/>
    <w:rsid w:val="001B4A3F"/>
    <w:rsid w:val="001B5626"/>
    <w:rsid w:val="001B5BBE"/>
    <w:rsid w:val="001B676B"/>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2131"/>
    <w:rsid w:val="001E6DD1"/>
    <w:rsid w:val="001E7C14"/>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AD7"/>
    <w:rsid w:val="0027073A"/>
    <w:rsid w:val="002732C5"/>
    <w:rsid w:val="0027358D"/>
    <w:rsid w:val="002741F6"/>
    <w:rsid w:val="00281FEB"/>
    <w:rsid w:val="0028298B"/>
    <w:rsid w:val="002830FC"/>
    <w:rsid w:val="00285257"/>
    <w:rsid w:val="0028748C"/>
    <w:rsid w:val="00290084"/>
    <w:rsid w:val="002920BD"/>
    <w:rsid w:val="00295977"/>
    <w:rsid w:val="0029763B"/>
    <w:rsid w:val="002A070D"/>
    <w:rsid w:val="002A0C84"/>
    <w:rsid w:val="002A6A7C"/>
    <w:rsid w:val="002A6E44"/>
    <w:rsid w:val="002B0A23"/>
    <w:rsid w:val="002B1B11"/>
    <w:rsid w:val="002B4006"/>
    <w:rsid w:val="002B572A"/>
    <w:rsid w:val="002B64B4"/>
    <w:rsid w:val="002C1491"/>
    <w:rsid w:val="002C3021"/>
    <w:rsid w:val="002C5195"/>
    <w:rsid w:val="002C5DF6"/>
    <w:rsid w:val="002C7D66"/>
    <w:rsid w:val="002D0CED"/>
    <w:rsid w:val="002D2746"/>
    <w:rsid w:val="002D54FA"/>
    <w:rsid w:val="002D6E55"/>
    <w:rsid w:val="002D7661"/>
    <w:rsid w:val="002E0291"/>
    <w:rsid w:val="002E05D8"/>
    <w:rsid w:val="002E0FE4"/>
    <w:rsid w:val="002E4736"/>
    <w:rsid w:val="002E6604"/>
    <w:rsid w:val="002E6EC8"/>
    <w:rsid w:val="002E7BC2"/>
    <w:rsid w:val="002F0423"/>
    <w:rsid w:val="002F3148"/>
    <w:rsid w:val="002F447D"/>
    <w:rsid w:val="002F4C77"/>
    <w:rsid w:val="002F54F5"/>
    <w:rsid w:val="002F7C2F"/>
    <w:rsid w:val="002F7CED"/>
    <w:rsid w:val="003041AD"/>
    <w:rsid w:val="0030462D"/>
    <w:rsid w:val="003049C7"/>
    <w:rsid w:val="00310082"/>
    <w:rsid w:val="003127ED"/>
    <w:rsid w:val="00314D57"/>
    <w:rsid w:val="0031633F"/>
    <w:rsid w:val="003175C1"/>
    <w:rsid w:val="00320187"/>
    <w:rsid w:val="00323485"/>
    <w:rsid w:val="003252D1"/>
    <w:rsid w:val="003264E4"/>
    <w:rsid w:val="0032661C"/>
    <w:rsid w:val="00327800"/>
    <w:rsid w:val="00331187"/>
    <w:rsid w:val="00333079"/>
    <w:rsid w:val="0033340B"/>
    <w:rsid w:val="00334AE2"/>
    <w:rsid w:val="00335E7D"/>
    <w:rsid w:val="00347B7F"/>
    <w:rsid w:val="00350469"/>
    <w:rsid w:val="003528D6"/>
    <w:rsid w:val="00352E76"/>
    <w:rsid w:val="00355F80"/>
    <w:rsid w:val="00360553"/>
    <w:rsid w:val="003608D7"/>
    <w:rsid w:val="00362466"/>
    <w:rsid w:val="00363C17"/>
    <w:rsid w:val="00363EAD"/>
    <w:rsid w:val="0036451C"/>
    <w:rsid w:val="00366366"/>
    <w:rsid w:val="003738AF"/>
    <w:rsid w:val="00373D72"/>
    <w:rsid w:val="00374CF0"/>
    <w:rsid w:val="003812D8"/>
    <w:rsid w:val="0038225A"/>
    <w:rsid w:val="00383801"/>
    <w:rsid w:val="003907C3"/>
    <w:rsid w:val="00391EFC"/>
    <w:rsid w:val="00392A13"/>
    <w:rsid w:val="00393820"/>
    <w:rsid w:val="00393A5A"/>
    <w:rsid w:val="00394EA8"/>
    <w:rsid w:val="0039588B"/>
    <w:rsid w:val="00395C74"/>
    <w:rsid w:val="003A033B"/>
    <w:rsid w:val="003A45CA"/>
    <w:rsid w:val="003A5E8B"/>
    <w:rsid w:val="003A6A11"/>
    <w:rsid w:val="003A79DC"/>
    <w:rsid w:val="003B07C0"/>
    <w:rsid w:val="003B63C4"/>
    <w:rsid w:val="003B7440"/>
    <w:rsid w:val="003B77A2"/>
    <w:rsid w:val="003C3858"/>
    <w:rsid w:val="003C39C7"/>
    <w:rsid w:val="003C41F5"/>
    <w:rsid w:val="003C429F"/>
    <w:rsid w:val="003D05CB"/>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383A"/>
    <w:rsid w:val="00403E92"/>
    <w:rsid w:val="00403F82"/>
    <w:rsid w:val="00404909"/>
    <w:rsid w:val="00404A2D"/>
    <w:rsid w:val="0040564F"/>
    <w:rsid w:val="0040683C"/>
    <w:rsid w:val="004109A9"/>
    <w:rsid w:val="00413389"/>
    <w:rsid w:val="0041393F"/>
    <w:rsid w:val="00415692"/>
    <w:rsid w:val="00422780"/>
    <w:rsid w:val="004243AB"/>
    <w:rsid w:val="00424B84"/>
    <w:rsid w:val="00424BF9"/>
    <w:rsid w:val="00424C57"/>
    <w:rsid w:val="00425806"/>
    <w:rsid w:val="00426253"/>
    <w:rsid w:val="0043141F"/>
    <w:rsid w:val="004324C1"/>
    <w:rsid w:val="00433110"/>
    <w:rsid w:val="00440943"/>
    <w:rsid w:val="00442373"/>
    <w:rsid w:val="00445D98"/>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DA0"/>
    <w:rsid w:val="004F24EF"/>
    <w:rsid w:val="004F2A4C"/>
    <w:rsid w:val="004F4002"/>
    <w:rsid w:val="004F4699"/>
    <w:rsid w:val="004F5901"/>
    <w:rsid w:val="004F7417"/>
    <w:rsid w:val="005011A1"/>
    <w:rsid w:val="005011C0"/>
    <w:rsid w:val="00502564"/>
    <w:rsid w:val="005026AD"/>
    <w:rsid w:val="00502A21"/>
    <w:rsid w:val="00505075"/>
    <w:rsid w:val="00505093"/>
    <w:rsid w:val="0050635E"/>
    <w:rsid w:val="0051181C"/>
    <w:rsid w:val="00511DB7"/>
    <w:rsid w:val="00515890"/>
    <w:rsid w:val="00515965"/>
    <w:rsid w:val="00520860"/>
    <w:rsid w:val="0052107F"/>
    <w:rsid w:val="00522425"/>
    <w:rsid w:val="00522939"/>
    <w:rsid w:val="00522F7F"/>
    <w:rsid w:val="00530418"/>
    <w:rsid w:val="0053074D"/>
    <w:rsid w:val="00532595"/>
    <w:rsid w:val="005338AF"/>
    <w:rsid w:val="00533C84"/>
    <w:rsid w:val="0053484E"/>
    <w:rsid w:val="00543818"/>
    <w:rsid w:val="00543EA5"/>
    <w:rsid w:val="00547A90"/>
    <w:rsid w:val="005521A3"/>
    <w:rsid w:val="0055350C"/>
    <w:rsid w:val="005538E2"/>
    <w:rsid w:val="00553A0B"/>
    <w:rsid w:val="00564F08"/>
    <w:rsid w:val="005660AB"/>
    <w:rsid w:val="00567A3E"/>
    <w:rsid w:val="005738D5"/>
    <w:rsid w:val="005744E1"/>
    <w:rsid w:val="005776BC"/>
    <w:rsid w:val="00580587"/>
    <w:rsid w:val="00580B56"/>
    <w:rsid w:val="00581668"/>
    <w:rsid w:val="0058343E"/>
    <w:rsid w:val="005836EA"/>
    <w:rsid w:val="005856E7"/>
    <w:rsid w:val="00587DD2"/>
    <w:rsid w:val="00591CFF"/>
    <w:rsid w:val="00591E0B"/>
    <w:rsid w:val="00594062"/>
    <w:rsid w:val="005960A4"/>
    <w:rsid w:val="005A09FA"/>
    <w:rsid w:val="005A30B1"/>
    <w:rsid w:val="005A5BA0"/>
    <w:rsid w:val="005B2C7F"/>
    <w:rsid w:val="005B32CB"/>
    <w:rsid w:val="005B4EAA"/>
    <w:rsid w:val="005B51CC"/>
    <w:rsid w:val="005B76F0"/>
    <w:rsid w:val="005C034E"/>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10D2B"/>
    <w:rsid w:val="006140AA"/>
    <w:rsid w:val="006160C0"/>
    <w:rsid w:val="00616AEB"/>
    <w:rsid w:val="0062003A"/>
    <w:rsid w:val="00623A28"/>
    <w:rsid w:val="00623F0C"/>
    <w:rsid w:val="0062478A"/>
    <w:rsid w:val="00625766"/>
    <w:rsid w:val="00626959"/>
    <w:rsid w:val="0063313D"/>
    <w:rsid w:val="0063479A"/>
    <w:rsid w:val="0063667B"/>
    <w:rsid w:val="00637B34"/>
    <w:rsid w:val="006404F5"/>
    <w:rsid w:val="006405E2"/>
    <w:rsid w:val="00643870"/>
    <w:rsid w:val="00645AD2"/>
    <w:rsid w:val="006469D5"/>
    <w:rsid w:val="00652271"/>
    <w:rsid w:val="00652843"/>
    <w:rsid w:val="006541EE"/>
    <w:rsid w:val="0065595A"/>
    <w:rsid w:val="00655FD7"/>
    <w:rsid w:val="00656ACA"/>
    <w:rsid w:val="0065748E"/>
    <w:rsid w:val="006620BC"/>
    <w:rsid w:val="006644CF"/>
    <w:rsid w:val="0067087B"/>
    <w:rsid w:val="0067270B"/>
    <w:rsid w:val="00672D61"/>
    <w:rsid w:val="00673637"/>
    <w:rsid w:val="006842AC"/>
    <w:rsid w:val="00690966"/>
    <w:rsid w:val="00692C7F"/>
    <w:rsid w:val="00692E9F"/>
    <w:rsid w:val="006A1E55"/>
    <w:rsid w:val="006A1EE4"/>
    <w:rsid w:val="006A32F2"/>
    <w:rsid w:val="006A639E"/>
    <w:rsid w:val="006B1189"/>
    <w:rsid w:val="006B540F"/>
    <w:rsid w:val="006B6527"/>
    <w:rsid w:val="006C17E1"/>
    <w:rsid w:val="006C4643"/>
    <w:rsid w:val="006C7BE6"/>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5177"/>
    <w:rsid w:val="00715EF8"/>
    <w:rsid w:val="00717B4E"/>
    <w:rsid w:val="00721211"/>
    <w:rsid w:val="007213CA"/>
    <w:rsid w:val="007224FB"/>
    <w:rsid w:val="007258E3"/>
    <w:rsid w:val="0072719A"/>
    <w:rsid w:val="0073303F"/>
    <w:rsid w:val="00734648"/>
    <w:rsid w:val="007424A8"/>
    <w:rsid w:val="00742EA1"/>
    <w:rsid w:val="00745906"/>
    <w:rsid w:val="00752EFA"/>
    <w:rsid w:val="00754563"/>
    <w:rsid w:val="00755DAA"/>
    <w:rsid w:val="00756C5E"/>
    <w:rsid w:val="00757724"/>
    <w:rsid w:val="00761186"/>
    <w:rsid w:val="00761AB0"/>
    <w:rsid w:val="00764C23"/>
    <w:rsid w:val="0076532D"/>
    <w:rsid w:val="00766EF8"/>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C0904"/>
    <w:rsid w:val="007C09EB"/>
    <w:rsid w:val="007C0C8C"/>
    <w:rsid w:val="007C1198"/>
    <w:rsid w:val="007C2AEB"/>
    <w:rsid w:val="007C38C7"/>
    <w:rsid w:val="007C4A6D"/>
    <w:rsid w:val="007C4B0A"/>
    <w:rsid w:val="007C4C41"/>
    <w:rsid w:val="007D02BC"/>
    <w:rsid w:val="007D308D"/>
    <w:rsid w:val="007D4018"/>
    <w:rsid w:val="007E10BC"/>
    <w:rsid w:val="007E2094"/>
    <w:rsid w:val="007E431D"/>
    <w:rsid w:val="007E6063"/>
    <w:rsid w:val="007E72DA"/>
    <w:rsid w:val="007E79A4"/>
    <w:rsid w:val="007F083C"/>
    <w:rsid w:val="007F0DCC"/>
    <w:rsid w:val="007F23B5"/>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BD7"/>
    <w:rsid w:val="00840AB4"/>
    <w:rsid w:val="0084148B"/>
    <w:rsid w:val="00850675"/>
    <w:rsid w:val="00850DAC"/>
    <w:rsid w:val="00851C15"/>
    <w:rsid w:val="0085615C"/>
    <w:rsid w:val="0085695C"/>
    <w:rsid w:val="00860D6A"/>
    <w:rsid w:val="00861291"/>
    <w:rsid w:val="00862574"/>
    <w:rsid w:val="00865BEC"/>
    <w:rsid w:val="0086617E"/>
    <w:rsid w:val="0086724E"/>
    <w:rsid w:val="00867E7C"/>
    <w:rsid w:val="0087316C"/>
    <w:rsid w:val="008738B3"/>
    <w:rsid w:val="0088421D"/>
    <w:rsid w:val="0088553C"/>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B76"/>
    <w:rsid w:val="008C0C05"/>
    <w:rsid w:val="008C0CCA"/>
    <w:rsid w:val="008C2028"/>
    <w:rsid w:val="008C33D7"/>
    <w:rsid w:val="008C543F"/>
    <w:rsid w:val="008C59E3"/>
    <w:rsid w:val="008C6281"/>
    <w:rsid w:val="008C6730"/>
    <w:rsid w:val="008D0EE0"/>
    <w:rsid w:val="008D1B03"/>
    <w:rsid w:val="008D398B"/>
    <w:rsid w:val="008D4ED8"/>
    <w:rsid w:val="008E1238"/>
    <w:rsid w:val="008E28A2"/>
    <w:rsid w:val="008E578C"/>
    <w:rsid w:val="008E6798"/>
    <w:rsid w:val="008E77CE"/>
    <w:rsid w:val="008F1E5F"/>
    <w:rsid w:val="008F4517"/>
    <w:rsid w:val="008F4BE8"/>
    <w:rsid w:val="008F5DFA"/>
    <w:rsid w:val="008F71DB"/>
    <w:rsid w:val="00900E7A"/>
    <w:rsid w:val="00902B5B"/>
    <w:rsid w:val="0090428D"/>
    <w:rsid w:val="009057F7"/>
    <w:rsid w:val="00905BD3"/>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77B2"/>
    <w:rsid w:val="009400B3"/>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4848"/>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17CF"/>
    <w:rsid w:val="009C437F"/>
    <w:rsid w:val="009C5622"/>
    <w:rsid w:val="009C5D5A"/>
    <w:rsid w:val="009C5D89"/>
    <w:rsid w:val="009C6175"/>
    <w:rsid w:val="009C7DA5"/>
    <w:rsid w:val="009C7DB8"/>
    <w:rsid w:val="009D0362"/>
    <w:rsid w:val="009D1806"/>
    <w:rsid w:val="009D1BCC"/>
    <w:rsid w:val="009D1C8F"/>
    <w:rsid w:val="009D2731"/>
    <w:rsid w:val="009D2C3F"/>
    <w:rsid w:val="009D3F3E"/>
    <w:rsid w:val="009D42C0"/>
    <w:rsid w:val="009D5937"/>
    <w:rsid w:val="009D5BE0"/>
    <w:rsid w:val="009D5BEA"/>
    <w:rsid w:val="009D701F"/>
    <w:rsid w:val="009E0DBD"/>
    <w:rsid w:val="009E2C46"/>
    <w:rsid w:val="009E4174"/>
    <w:rsid w:val="009E524A"/>
    <w:rsid w:val="009E5660"/>
    <w:rsid w:val="009F401F"/>
    <w:rsid w:val="009F61A1"/>
    <w:rsid w:val="009F65C7"/>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57B77"/>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5544"/>
    <w:rsid w:val="00AC59D8"/>
    <w:rsid w:val="00AC6F94"/>
    <w:rsid w:val="00AD065B"/>
    <w:rsid w:val="00AD131D"/>
    <w:rsid w:val="00AD1C48"/>
    <w:rsid w:val="00AD2F7B"/>
    <w:rsid w:val="00AD3732"/>
    <w:rsid w:val="00AD602F"/>
    <w:rsid w:val="00AD6072"/>
    <w:rsid w:val="00AE0F27"/>
    <w:rsid w:val="00AE5DD3"/>
    <w:rsid w:val="00AE6BF0"/>
    <w:rsid w:val="00AE770A"/>
    <w:rsid w:val="00AF383A"/>
    <w:rsid w:val="00AF51C6"/>
    <w:rsid w:val="00AF5B30"/>
    <w:rsid w:val="00AF6171"/>
    <w:rsid w:val="00AF7CFD"/>
    <w:rsid w:val="00B0100D"/>
    <w:rsid w:val="00B014AC"/>
    <w:rsid w:val="00B01504"/>
    <w:rsid w:val="00B03DDD"/>
    <w:rsid w:val="00B05FDF"/>
    <w:rsid w:val="00B07516"/>
    <w:rsid w:val="00B10D7E"/>
    <w:rsid w:val="00B10E4A"/>
    <w:rsid w:val="00B132C9"/>
    <w:rsid w:val="00B13B59"/>
    <w:rsid w:val="00B1533D"/>
    <w:rsid w:val="00B2040F"/>
    <w:rsid w:val="00B20984"/>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A0"/>
    <w:rsid w:val="00B54CF1"/>
    <w:rsid w:val="00B55497"/>
    <w:rsid w:val="00B56D38"/>
    <w:rsid w:val="00B60ABB"/>
    <w:rsid w:val="00B6265B"/>
    <w:rsid w:val="00B64026"/>
    <w:rsid w:val="00B65137"/>
    <w:rsid w:val="00B704EF"/>
    <w:rsid w:val="00B7209D"/>
    <w:rsid w:val="00B73887"/>
    <w:rsid w:val="00B74DEA"/>
    <w:rsid w:val="00B768C0"/>
    <w:rsid w:val="00B76B0E"/>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16D"/>
    <w:rsid w:val="00BC2678"/>
    <w:rsid w:val="00BC2CF1"/>
    <w:rsid w:val="00BC4135"/>
    <w:rsid w:val="00BC48FE"/>
    <w:rsid w:val="00BC4A91"/>
    <w:rsid w:val="00BC6FBA"/>
    <w:rsid w:val="00BD2D58"/>
    <w:rsid w:val="00BD395B"/>
    <w:rsid w:val="00BD4E23"/>
    <w:rsid w:val="00BD7D1B"/>
    <w:rsid w:val="00BE07EC"/>
    <w:rsid w:val="00BE220A"/>
    <w:rsid w:val="00BE3C01"/>
    <w:rsid w:val="00BE498D"/>
    <w:rsid w:val="00BE4E21"/>
    <w:rsid w:val="00BE5BF3"/>
    <w:rsid w:val="00BE633E"/>
    <w:rsid w:val="00BE640A"/>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6C7E"/>
    <w:rsid w:val="00C37169"/>
    <w:rsid w:val="00C37A1F"/>
    <w:rsid w:val="00C40AED"/>
    <w:rsid w:val="00C43ABD"/>
    <w:rsid w:val="00C454CF"/>
    <w:rsid w:val="00C456D2"/>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AEC"/>
    <w:rsid w:val="00CE5A21"/>
    <w:rsid w:val="00CE6C7C"/>
    <w:rsid w:val="00CE7383"/>
    <w:rsid w:val="00CF2B2D"/>
    <w:rsid w:val="00CF3C5F"/>
    <w:rsid w:val="00CF3F19"/>
    <w:rsid w:val="00CF4463"/>
    <w:rsid w:val="00CF7B33"/>
    <w:rsid w:val="00D00F2B"/>
    <w:rsid w:val="00D06BB0"/>
    <w:rsid w:val="00D06D3F"/>
    <w:rsid w:val="00D0788C"/>
    <w:rsid w:val="00D11AE4"/>
    <w:rsid w:val="00D143C1"/>
    <w:rsid w:val="00D16332"/>
    <w:rsid w:val="00D20188"/>
    <w:rsid w:val="00D22E2A"/>
    <w:rsid w:val="00D24DFB"/>
    <w:rsid w:val="00D26242"/>
    <w:rsid w:val="00D323F2"/>
    <w:rsid w:val="00D44FD9"/>
    <w:rsid w:val="00D45CBC"/>
    <w:rsid w:val="00D476DE"/>
    <w:rsid w:val="00D50E16"/>
    <w:rsid w:val="00D512B9"/>
    <w:rsid w:val="00D52878"/>
    <w:rsid w:val="00D52F83"/>
    <w:rsid w:val="00D5663B"/>
    <w:rsid w:val="00D57B12"/>
    <w:rsid w:val="00D60898"/>
    <w:rsid w:val="00D61AB1"/>
    <w:rsid w:val="00D64848"/>
    <w:rsid w:val="00D66D8E"/>
    <w:rsid w:val="00D70780"/>
    <w:rsid w:val="00D71DC4"/>
    <w:rsid w:val="00D72B2A"/>
    <w:rsid w:val="00D72D0A"/>
    <w:rsid w:val="00D74337"/>
    <w:rsid w:val="00D800F4"/>
    <w:rsid w:val="00D80F36"/>
    <w:rsid w:val="00D84136"/>
    <w:rsid w:val="00D860EE"/>
    <w:rsid w:val="00D86550"/>
    <w:rsid w:val="00D87AF1"/>
    <w:rsid w:val="00D87CC4"/>
    <w:rsid w:val="00D90328"/>
    <w:rsid w:val="00D93841"/>
    <w:rsid w:val="00D93D1F"/>
    <w:rsid w:val="00D96A47"/>
    <w:rsid w:val="00D96EAF"/>
    <w:rsid w:val="00D97B7F"/>
    <w:rsid w:val="00DA1854"/>
    <w:rsid w:val="00DA1B8E"/>
    <w:rsid w:val="00DA3154"/>
    <w:rsid w:val="00DA36A9"/>
    <w:rsid w:val="00DA3A11"/>
    <w:rsid w:val="00DA49B8"/>
    <w:rsid w:val="00DA5368"/>
    <w:rsid w:val="00DA5B94"/>
    <w:rsid w:val="00DA7834"/>
    <w:rsid w:val="00DB145B"/>
    <w:rsid w:val="00DB4065"/>
    <w:rsid w:val="00DB56E3"/>
    <w:rsid w:val="00DC3331"/>
    <w:rsid w:val="00DC3EF4"/>
    <w:rsid w:val="00DC606A"/>
    <w:rsid w:val="00DC6DA0"/>
    <w:rsid w:val="00DC7D5E"/>
    <w:rsid w:val="00DD320A"/>
    <w:rsid w:val="00DD3217"/>
    <w:rsid w:val="00DD3B10"/>
    <w:rsid w:val="00DD4F95"/>
    <w:rsid w:val="00DD593A"/>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50C6"/>
    <w:rsid w:val="00E01022"/>
    <w:rsid w:val="00E044EA"/>
    <w:rsid w:val="00E07B6D"/>
    <w:rsid w:val="00E10A12"/>
    <w:rsid w:val="00E12B61"/>
    <w:rsid w:val="00E12C42"/>
    <w:rsid w:val="00E133B2"/>
    <w:rsid w:val="00E15D45"/>
    <w:rsid w:val="00E1723F"/>
    <w:rsid w:val="00E2016D"/>
    <w:rsid w:val="00E2543E"/>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29EE"/>
    <w:rsid w:val="00E8387E"/>
    <w:rsid w:val="00E87053"/>
    <w:rsid w:val="00E900D1"/>
    <w:rsid w:val="00E90911"/>
    <w:rsid w:val="00E912FE"/>
    <w:rsid w:val="00E93281"/>
    <w:rsid w:val="00E9392E"/>
    <w:rsid w:val="00E96C9A"/>
    <w:rsid w:val="00EA238E"/>
    <w:rsid w:val="00EA36AD"/>
    <w:rsid w:val="00EA7006"/>
    <w:rsid w:val="00EA7A40"/>
    <w:rsid w:val="00EB39E6"/>
    <w:rsid w:val="00EB3E47"/>
    <w:rsid w:val="00EB42B8"/>
    <w:rsid w:val="00EB6C42"/>
    <w:rsid w:val="00EB7C32"/>
    <w:rsid w:val="00EC049F"/>
    <w:rsid w:val="00EC1E01"/>
    <w:rsid w:val="00EC2F9C"/>
    <w:rsid w:val="00EC38A0"/>
    <w:rsid w:val="00EC3D92"/>
    <w:rsid w:val="00EC5819"/>
    <w:rsid w:val="00EC6A52"/>
    <w:rsid w:val="00EC7190"/>
    <w:rsid w:val="00ED0505"/>
    <w:rsid w:val="00ED3717"/>
    <w:rsid w:val="00ED3A6F"/>
    <w:rsid w:val="00ED4686"/>
    <w:rsid w:val="00ED6893"/>
    <w:rsid w:val="00ED7009"/>
    <w:rsid w:val="00ED758E"/>
    <w:rsid w:val="00ED7D92"/>
    <w:rsid w:val="00EE17DE"/>
    <w:rsid w:val="00EE292B"/>
    <w:rsid w:val="00EE3252"/>
    <w:rsid w:val="00EE35D9"/>
    <w:rsid w:val="00EE4EDB"/>
    <w:rsid w:val="00EE5F5A"/>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6D85"/>
    <w:rsid w:val="00F876A3"/>
    <w:rsid w:val="00F90C9F"/>
    <w:rsid w:val="00F90D26"/>
    <w:rsid w:val="00F93AD1"/>
    <w:rsid w:val="00F95447"/>
    <w:rsid w:val="00F97A87"/>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3571"/>
    <w:rsid w:val="00FE4249"/>
    <w:rsid w:val="00FE4FBA"/>
    <w:rsid w:val="00FE5DDD"/>
    <w:rsid w:val="00FF10E0"/>
    <w:rsid w:val="00FF25AB"/>
    <w:rsid w:val="00FF36E3"/>
    <w:rsid w:val="00FF4293"/>
    <w:rsid w:val="00FF607D"/>
    <w:rsid w:val="00FF6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57590D4E-6F45-4550-AC45-8EF0BA0B9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6</cp:revision>
  <cp:lastPrinted>2019-08-23T14:08:00Z</cp:lastPrinted>
  <dcterms:created xsi:type="dcterms:W3CDTF">2020-02-09T13:52:00Z</dcterms:created>
  <dcterms:modified xsi:type="dcterms:W3CDTF">2020-02-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